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46D52" w14:textId="6C8D8745" w:rsidR="002A391E" w:rsidRPr="002A391E" w:rsidRDefault="002A391E" w:rsidP="002A391E">
      <w:pPr>
        <w:rPr>
          <w:rFonts w:ascii="Raleway" w:hAnsi="Raleway"/>
        </w:rPr>
      </w:pPr>
      <w:r>
        <w:rPr>
          <w:rFonts w:ascii="Raleway" w:hAnsi="Raleway"/>
          <w:noProof/>
        </w:rPr>
        <w:drawing>
          <wp:anchor distT="0" distB="0" distL="114300" distR="114300" simplePos="0" relativeHeight="251658240" behindDoc="1" locked="0" layoutInCell="1" allowOverlap="1" wp14:anchorId="75A40AAD" wp14:editId="7596ADCA">
            <wp:simplePos x="0" y="0"/>
            <wp:positionH relativeFrom="margin">
              <wp:posOffset>5187950</wp:posOffset>
            </wp:positionH>
            <wp:positionV relativeFrom="paragraph">
              <wp:posOffset>-340995</wp:posOffset>
            </wp:positionV>
            <wp:extent cx="889000" cy="889000"/>
            <wp:effectExtent l="0" t="0" r="6350" b="6350"/>
            <wp:wrapNone/>
            <wp:docPr id="1" name="Obrázek 1" descr="Obsah obrázku noční obloh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noční obloha&#10;&#10;Popis byl vytvořen automaticky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391E">
        <w:rPr>
          <w:rFonts w:ascii="Raleway" w:hAnsi="Raleway"/>
          <w:b/>
          <w:bCs/>
        </w:rPr>
        <w:t>Odesílatel</w:t>
      </w:r>
      <w:r w:rsidRPr="002A391E">
        <w:rPr>
          <w:rFonts w:ascii="Raleway" w:hAnsi="Raleway"/>
        </w:rPr>
        <w:t>:</w:t>
      </w:r>
    </w:p>
    <w:p w14:paraId="23E2DB5A" w14:textId="077EAEDB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Jméno a příjmení:</w:t>
      </w:r>
    </w:p>
    <w:p w14:paraId="5105C936" w14:textId="77777777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Bydliště:</w:t>
      </w:r>
    </w:p>
    <w:p w14:paraId="6604FB53" w14:textId="37E8A85D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(případně e-mail, tel. číslo):</w:t>
      </w:r>
    </w:p>
    <w:p w14:paraId="682A8FC4" w14:textId="501263DA" w:rsidR="002A391E" w:rsidRPr="002A391E" w:rsidRDefault="002A391E" w:rsidP="002A391E">
      <w:pPr>
        <w:rPr>
          <w:rFonts w:ascii="Raleway" w:hAnsi="Raleway"/>
        </w:rPr>
      </w:pPr>
    </w:p>
    <w:p w14:paraId="43DA52A1" w14:textId="77777777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  <w:b/>
          <w:bCs/>
        </w:rPr>
        <w:t>Adresát</w:t>
      </w:r>
      <w:r w:rsidRPr="002A391E">
        <w:rPr>
          <w:rFonts w:ascii="Raleway" w:hAnsi="Raleway"/>
        </w:rPr>
        <w:t>:</w:t>
      </w:r>
    </w:p>
    <w:p w14:paraId="29A0D111" w14:textId="5C5FF573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 xml:space="preserve">Prodávající: </w:t>
      </w:r>
      <w:r w:rsidR="00B14B61">
        <w:rPr>
          <w:rFonts w:ascii="Raleway" w:hAnsi="Raleway"/>
        </w:rPr>
        <w:t>TOMCHAi s.r.o.</w:t>
      </w:r>
    </w:p>
    <w:p w14:paraId="2EB02551" w14:textId="3A9BFCCD" w:rsidR="00B14B61" w:rsidRPr="00B14B61" w:rsidRDefault="002A391E" w:rsidP="00B14B61">
      <w:pPr>
        <w:rPr>
          <w:rFonts w:ascii="Raleway" w:hAnsi="Raleway"/>
        </w:rPr>
      </w:pPr>
      <w:r w:rsidRPr="002A391E">
        <w:rPr>
          <w:rFonts w:ascii="Raleway" w:hAnsi="Raleway"/>
        </w:rPr>
        <w:t xml:space="preserve">IČ: </w:t>
      </w:r>
      <w:r w:rsidR="00B14B61" w:rsidRPr="00B14B61">
        <w:rPr>
          <w:rFonts w:ascii="Raleway" w:hAnsi="Raleway"/>
        </w:rPr>
        <w:t>19129556</w:t>
      </w:r>
      <w:r w:rsidR="00B14B61">
        <w:rPr>
          <w:rFonts w:ascii="Raleway" w:hAnsi="Raleway"/>
        </w:rPr>
        <w:t>, DIČ: CZ</w:t>
      </w:r>
      <w:r w:rsidR="00B14B61" w:rsidRPr="00B14B61">
        <w:rPr>
          <w:rFonts w:ascii="Raleway" w:hAnsi="Raleway"/>
        </w:rPr>
        <w:t>19129556</w:t>
      </w:r>
    </w:p>
    <w:p w14:paraId="0F6F083E" w14:textId="6730B993" w:rsid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 xml:space="preserve">Se sídlem: </w:t>
      </w:r>
      <w:r w:rsidR="00B14B61" w:rsidRPr="00B14B61">
        <w:rPr>
          <w:rFonts w:ascii="Raleway" w:hAnsi="Raleway"/>
        </w:rPr>
        <w:t>Kaprova 42/14, Staré Město, 110 00 Praha</w:t>
      </w:r>
    </w:p>
    <w:p w14:paraId="44AB64F2" w14:textId="77777777" w:rsidR="002A391E" w:rsidRDefault="002A391E" w:rsidP="002A391E">
      <w:pPr>
        <w:pStyle w:val="Bezmezer"/>
        <w:rPr>
          <w:rFonts w:ascii="Raleway" w:hAnsi="Raleway" w:cs="Times New Roman"/>
          <w:b/>
          <w:sz w:val="32"/>
        </w:rPr>
      </w:pPr>
    </w:p>
    <w:p w14:paraId="3EBC6D57" w14:textId="266C4E10" w:rsidR="002A391E" w:rsidRPr="002A391E" w:rsidRDefault="002A391E" w:rsidP="002A391E">
      <w:pPr>
        <w:pStyle w:val="Bezmezer"/>
        <w:rPr>
          <w:rFonts w:ascii="Raleway" w:hAnsi="Raleway" w:cs="Times New Roman"/>
          <w:b/>
          <w:sz w:val="32"/>
        </w:rPr>
      </w:pPr>
      <w:r>
        <w:rPr>
          <w:rFonts w:ascii="Raleway" w:hAnsi="Raleway" w:cs="Times New Roman"/>
          <w:b/>
          <w:sz w:val="32"/>
        </w:rPr>
        <w:t xml:space="preserve">Věc: </w:t>
      </w:r>
      <w:r w:rsidRPr="002A391E">
        <w:rPr>
          <w:rFonts w:ascii="Raleway" w:hAnsi="Raleway" w:cs="Times New Roman"/>
          <w:b/>
          <w:sz w:val="32"/>
        </w:rPr>
        <w:t>Oznámení o odstoupení od kupní smlouvy</w:t>
      </w:r>
    </w:p>
    <w:p w14:paraId="07760EB6" w14:textId="2572DF73" w:rsidR="002A391E" w:rsidRPr="002A391E" w:rsidRDefault="002A391E" w:rsidP="002A391E">
      <w:pPr>
        <w:rPr>
          <w:rFonts w:ascii="Raleway" w:hAnsi="Raleway"/>
        </w:rPr>
      </w:pPr>
    </w:p>
    <w:p w14:paraId="571F0939" w14:textId="1FBA2BE7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Dne</w:t>
      </w:r>
      <w:r>
        <w:rPr>
          <w:rFonts w:ascii="Raleway" w:hAnsi="Raleway"/>
        </w:rPr>
        <w:t xml:space="preserve"> …………… </w:t>
      </w:r>
      <w:r w:rsidRPr="002A391E">
        <w:rPr>
          <w:rFonts w:ascii="Raleway" w:hAnsi="Raleway"/>
        </w:rPr>
        <w:t>jsem si na Vašich internetových stránkách/v internetovém obchodě ………… objednal zboží …</w:t>
      </w:r>
      <w:proofErr w:type="gramStart"/>
      <w:r w:rsidRPr="002A391E">
        <w:rPr>
          <w:rFonts w:ascii="Raleway" w:hAnsi="Raleway"/>
        </w:rPr>
        <w:t>…….</w:t>
      </w:r>
      <w:proofErr w:type="gramEnd"/>
      <w:r w:rsidRPr="002A391E">
        <w:rPr>
          <w:rFonts w:ascii="Raleway" w:hAnsi="Raleway"/>
        </w:rPr>
        <w:t>., číslo objednávky …………, v hodnotě …..….. Kč. Objednané zboží jsem obdržel dne …</w:t>
      </w:r>
      <w:proofErr w:type="gramStart"/>
      <w:r w:rsidRPr="002A391E">
        <w:rPr>
          <w:rFonts w:ascii="Raleway" w:hAnsi="Raleway"/>
        </w:rPr>
        <w:t>…….</w:t>
      </w:r>
      <w:proofErr w:type="gramEnd"/>
      <w:r w:rsidRPr="002A391E">
        <w:rPr>
          <w:rFonts w:ascii="Raleway" w:hAnsi="Raleway"/>
        </w:rPr>
        <w:t>.</w:t>
      </w:r>
    </w:p>
    <w:p w14:paraId="5CB1B6E2" w14:textId="77777777" w:rsidR="002A391E" w:rsidRPr="002A391E" w:rsidRDefault="002A391E" w:rsidP="002A391E">
      <w:pPr>
        <w:rPr>
          <w:rFonts w:ascii="Raleway" w:hAnsi="Raleway"/>
        </w:rPr>
      </w:pPr>
    </w:p>
    <w:p w14:paraId="28C1DA83" w14:textId="54D244D3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 xml:space="preserve">Na základě </w:t>
      </w:r>
      <w:proofErr w:type="spellStart"/>
      <w:r w:rsidRPr="002A391E">
        <w:rPr>
          <w:rFonts w:ascii="Raleway" w:hAnsi="Raleway"/>
        </w:rPr>
        <w:t>ust</w:t>
      </w:r>
      <w:proofErr w:type="spellEnd"/>
      <w:r w:rsidRPr="002A391E">
        <w:rPr>
          <w:rFonts w:ascii="Raleway" w:hAnsi="Raleway"/>
        </w:rPr>
        <w:t xml:space="preserve">. § 1829 odst. 1 ve spojení s </w:t>
      </w:r>
      <w:proofErr w:type="spellStart"/>
      <w:r w:rsidRPr="002A391E">
        <w:rPr>
          <w:rFonts w:ascii="Raleway" w:hAnsi="Raleway"/>
        </w:rPr>
        <w:t>ust</w:t>
      </w:r>
      <w:proofErr w:type="spellEnd"/>
      <w:r w:rsidRPr="002A391E">
        <w:rPr>
          <w:rFonts w:ascii="Raleway" w:hAnsi="Raleway"/>
        </w:rPr>
        <w:t>. § 1818 zákona č. 89/2012 Sb., občanský zákoník, využívám svého zákonného práva a odstupuji od kupní smlouvy uzavřené prostřednictvím internetu, která se týká výše uvedeného zboží, jež Vám s tímto dopisem zasílám zpět, a zároveň Vás žádám o poukázání kupní ceny ve výši ………. Kč a ……… Kč za poštovné na můj bankovní účet číslo …………. nejpozději do 14 dnů od doručení tohoto odstoupení od smlouvy.</w:t>
      </w:r>
    </w:p>
    <w:p w14:paraId="2FE8A856" w14:textId="3DE4AE47" w:rsidR="002A391E" w:rsidRPr="002A391E" w:rsidRDefault="002A391E" w:rsidP="002A391E">
      <w:pPr>
        <w:rPr>
          <w:rFonts w:ascii="Raleway" w:hAnsi="Raleway"/>
        </w:rPr>
      </w:pPr>
    </w:p>
    <w:p w14:paraId="0B8EAF6E" w14:textId="018CB1F7" w:rsidR="002A391E" w:rsidRPr="002A391E" w:rsidRDefault="002A391E" w:rsidP="002A391E">
      <w:pPr>
        <w:rPr>
          <w:rFonts w:ascii="Raleway" w:hAnsi="Raleway"/>
        </w:rPr>
      </w:pPr>
    </w:p>
    <w:p w14:paraId="7BECCDAC" w14:textId="77777777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V ………. dne ……….</w:t>
      </w:r>
    </w:p>
    <w:p w14:paraId="469B40F6" w14:textId="77777777" w:rsidR="002A391E" w:rsidRPr="002A391E" w:rsidRDefault="002A391E" w:rsidP="002A391E">
      <w:pPr>
        <w:rPr>
          <w:rFonts w:ascii="Raleway" w:hAnsi="Raleway"/>
        </w:rPr>
      </w:pPr>
    </w:p>
    <w:p w14:paraId="4D17F269" w14:textId="038C1548" w:rsidR="002A391E" w:rsidRPr="002A391E" w:rsidRDefault="002A391E" w:rsidP="002A391E">
      <w:pPr>
        <w:rPr>
          <w:rFonts w:ascii="Raleway" w:hAnsi="Raleway"/>
        </w:rPr>
      </w:pPr>
    </w:p>
    <w:p w14:paraId="2ABB8634" w14:textId="77777777" w:rsidR="002A391E" w:rsidRPr="002A391E" w:rsidRDefault="002A391E" w:rsidP="002A391E">
      <w:pPr>
        <w:rPr>
          <w:rFonts w:ascii="Raleway" w:hAnsi="Raleway"/>
        </w:rPr>
      </w:pPr>
    </w:p>
    <w:p w14:paraId="11611269" w14:textId="77777777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Jméno a příjmení spotřebitele</w:t>
      </w:r>
    </w:p>
    <w:p w14:paraId="540BFE91" w14:textId="15D16DB1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 xml:space="preserve">             (podpis)</w:t>
      </w:r>
    </w:p>
    <w:p w14:paraId="6B31D1E5" w14:textId="2D0FCE7D" w:rsidR="002A391E" w:rsidRPr="002A391E" w:rsidRDefault="002A391E" w:rsidP="002A391E">
      <w:pPr>
        <w:rPr>
          <w:rFonts w:ascii="Raleway" w:hAnsi="Raleway"/>
        </w:rPr>
      </w:pPr>
    </w:p>
    <w:p w14:paraId="714E3A7F" w14:textId="177C47C5" w:rsidR="002A391E" w:rsidRPr="002A391E" w:rsidRDefault="002A391E" w:rsidP="002A391E">
      <w:pPr>
        <w:rPr>
          <w:rFonts w:ascii="Raleway" w:hAnsi="Raleway"/>
        </w:rPr>
      </w:pPr>
    </w:p>
    <w:p w14:paraId="0099C1E1" w14:textId="546692C3" w:rsidR="002A391E" w:rsidRDefault="002A391E" w:rsidP="002A391E">
      <w:pPr>
        <w:rPr>
          <w:rFonts w:ascii="Raleway" w:hAnsi="Raleway"/>
        </w:rPr>
      </w:pPr>
    </w:p>
    <w:p w14:paraId="3E534554" w14:textId="27A356DD" w:rsidR="002A391E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Přílohy:</w:t>
      </w:r>
    </w:p>
    <w:p w14:paraId="7794CB9D" w14:textId="1B9788A0" w:rsidR="008F4BD0" w:rsidRPr="002A391E" w:rsidRDefault="002A391E" w:rsidP="002A391E">
      <w:pPr>
        <w:rPr>
          <w:rFonts w:ascii="Raleway" w:hAnsi="Raleway"/>
        </w:rPr>
      </w:pPr>
      <w:r w:rsidRPr="002A391E">
        <w:rPr>
          <w:rFonts w:ascii="Raleway" w:hAnsi="Raleway"/>
        </w:rPr>
        <w:t>Doklad o koupi</w:t>
      </w:r>
    </w:p>
    <w:sectPr w:rsidR="008F4BD0" w:rsidRPr="002A39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EB667" w14:textId="77777777" w:rsidR="006639F6" w:rsidRDefault="006639F6">
      <w:pPr>
        <w:spacing w:after="0" w:line="240" w:lineRule="auto"/>
      </w:pPr>
      <w:r>
        <w:separator/>
      </w:r>
    </w:p>
  </w:endnote>
  <w:endnote w:type="continuationSeparator" w:id="0">
    <w:p w14:paraId="36180BCA" w14:textId="77777777" w:rsidR="006639F6" w:rsidRDefault="006639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aleway">
    <w:panose1 w:val="00000000000000000000"/>
    <w:charset w:val="EE"/>
    <w:family w:val="auto"/>
    <w:pitch w:val="variable"/>
    <w:sig w:usb0="A00002FF" w:usb1="5000205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13CA8" w14:textId="77777777" w:rsidR="006639F6" w:rsidRDefault="006639F6">
      <w:pPr>
        <w:spacing w:after="0" w:line="240" w:lineRule="auto"/>
      </w:pPr>
      <w:r>
        <w:separator/>
      </w:r>
    </w:p>
  </w:footnote>
  <w:footnote w:type="continuationSeparator" w:id="0">
    <w:p w14:paraId="3252AE0E" w14:textId="77777777" w:rsidR="006639F6" w:rsidRDefault="006639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1MDUxtLA0MDEztzBT0lEKTi0uzszPAykwrAUAM/ShPCwAAAA="/>
  </w:docVars>
  <w:rsids>
    <w:rsidRoot w:val="002A391E"/>
    <w:rsid w:val="002A391E"/>
    <w:rsid w:val="006639F6"/>
    <w:rsid w:val="008858D5"/>
    <w:rsid w:val="008F4BD0"/>
    <w:rsid w:val="00A65309"/>
    <w:rsid w:val="00B14B61"/>
    <w:rsid w:val="00E60854"/>
    <w:rsid w:val="00F9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9B9DF6"/>
  <w15:chartTrackingRefBased/>
  <w15:docId w15:val="{AE1028D5-7D35-4ACA-99C2-CF9C2F611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A39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A39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zmezer">
    <w:name w:val="No Spacing"/>
    <w:uiPriority w:val="1"/>
    <w:qFormat/>
    <w:rsid w:val="002A39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5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0</Words>
  <Characters>827</Characters>
  <Application>Microsoft Office Word</Application>
  <DocSecurity>0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Stankovský</dc:creator>
  <cp:keywords/>
  <dc:description/>
  <cp:lastModifiedBy>Tomáš Stankovský</cp:lastModifiedBy>
  <cp:revision>3</cp:revision>
  <dcterms:created xsi:type="dcterms:W3CDTF">2023-02-09T16:10:00Z</dcterms:created>
  <dcterms:modified xsi:type="dcterms:W3CDTF">2023-08-15T15:03:00Z</dcterms:modified>
</cp:coreProperties>
</file>